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41B2B0" w14:textId="4A70E6D9" w:rsidR="00A04170" w:rsidRPr="00A04170" w:rsidRDefault="00A04170" w:rsidP="00A04170">
      <w:pPr>
        <w:jc w:val="center"/>
        <w:rPr>
          <w:rFonts w:ascii="Arial" w:hAnsi="Arial" w:cs="Arial"/>
          <w:b/>
          <w:bCs/>
          <w:sz w:val="36"/>
          <w:szCs w:val="36"/>
          <w:u w:val="single"/>
        </w:rPr>
      </w:pPr>
      <w:r w:rsidRPr="00A04170">
        <w:rPr>
          <w:rFonts w:ascii="Arial" w:hAnsi="Arial" w:cs="Arial"/>
          <w:b/>
          <w:bCs/>
          <w:sz w:val="36"/>
          <w:szCs w:val="36"/>
          <w:u w:val="single"/>
        </w:rPr>
        <w:t>Time Estimation</w:t>
      </w:r>
    </w:p>
    <w:p w14:paraId="6854F5A9" w14:textId="77777777" w:rsidR="00A04170" w:rsidRDefault="00A04170">
      <w:pPr>
        <w:rPr>
          <w:rFonts w:ascii="Arial" w:hAnsi="Arial" w:cs="Arial"/>
          <w:b/>
          <w:bCs/>
        </w:rPr>
      </w:pPr>
    </w:p>
    <w:p w14:paraId="749CD880" w14:textId="261308B4" w:rsidR="00BC641A" w:rsidRDefault="006C6FA1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E</w:t>
      </w:r>
      <w:r w:rsidR="008E7269">
        <w:rPr>
          <w:rFonts w:ascii="Arial" w:hAnsi="Arial" w:cs="Arial"/>
          <w:b/>
          <w:bCs/>
        </w:rPr>
        <w:t xml:space="preserve">xpected time </w:t>
      </w:r>
    </w:p>
    <w:p w14:paraId="402A8EA7" w14:textId="77777777" w:rsidR="001F2F6D" w:rsidRDefault="001F2F6D">
      <w:r>
        <w:rPr>
          <w:rFonts w:ascii="Arial" w:hAnsi="Arial" w:cs="Arial"/>
        </w:rPr>
        <w:t>(O + 4*M + P) / 6 = TE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696"/>
        <w:gridCol w:w="2268"/>
        <w:gridCol w:w="1418"/>
        <w:gridCol w:w="1843"/>
        <w:gridCol w:w="2126"/>
      </w:tblGrid>
      <w:tr w:rsidR="00EC22C4" w:rsidRPr="00D6645A" w14:paraId="5EBB2421" w14:textId="77777777" w:rsidTr="006C6FA1">
        <w:trPr>
          <w:trHeight w:val="394"/>
        </w:trPr>
        <w:tc>
          <w:tcPr>
            <w:tcW w:w="1696" w:type="dxa"/>
            <w:shd w:val="clear" w:color="auto" w:fill="9CC2E5" w:themeFill="accent5" w:themeFillTint="99"/>
          </w:tcPr>
          <w:p w14:paraId="3BAF62BA" w14:textId="77777777" w:rsidR="00EC22C4" w:rsidRPr="00D6645A" w:rsidRDefault="00EC22C4">
            <w:pPr>
              <w:rPr>
                <w:b/>
              </w:rPr>
            </w:pPr>
            <w:r w:rsidRPr="00D6645A">
              <w:rPr>
                <w:b/>
              </w:rPr>
              <w:t>Task</w:t>
            </w:r>
          </w:p>
        </w:tc>
        <w:tc>
          <w:tcPr>
            <w:tcW w:w="2268" w:type="dxa"/>
            <w:shd w:val="clear" w:color="auto" w:fill="9CC2E5" w:themeFill="accent5" w:themeFillTint="99"/>
          </w:tcPr>
          <w:p w14:paraId="526B4D0A" w14:textId="77777777" w:rsidR="00EC22C4" w:rsidRPr="00D6645A" w:rsidRDefault="00EC22C4">
            <w:pPr>
              <w:rPr>
                <w:b/>
              </w:rPr>
            </w:pPr>
            <w:r w:rsidRPr="00D6645A">
              <w:rPr>
                <w:b/>
              </w:rPr>
              <w:t xml:space="preserve">Time </w:t>
            </w:r>
            <w:r w:rsidRPr="00D6645A">
              <w:rPr>
                <w:rFonts w:ascii="Arial" w:hAnsi="Arial" w:cs="Arial"/>
                <w:b/>
              </w:rPr>
              <w:t>optimistic</w:t>
            </w:r>
          </w:p>
        </w:tc>
        <w:tc>
          <w:tcPr>
            <w:tcW w:w="1418" w:type="dxa"/>
            <w:shd w:val="clear" w:color="auto" w:fill="9CC2E5" w:themeFill="accent5" w:themeFillTint="99"/>
          </w:tcPr>
          <w:p w14:paraId="79775FCE" w14:textId="77777777" w:rsidR="00EC22C4" w:rsidRPr="00D6645A" w:rsidRDefault="00EC22C4">
            <w:pPr>
              <w:rPr>
                <w:b/>
              </w:rPr>
            </w:pPr>
            <w:r w:rsidRPr="00D6645A">
              <w:rPr>
                <w:b/>
              </w:rPr>
              <w:t>Time normal</w:t>
            </w:r>
          </w:p>
        </w:tc>
        <w:tc>
          <w:tcPr>
            <w:tcW w:w="1843" w:type="dxa"/>
            <w:shd w:val="clear" w:color="auto" w:fill="9CC2E5" w:themeFill="accent5" w:themeFillTint="99"/>
          </w:tcPr>
          <w:p w14:paraId="73A3669B" w14:textId="77777777" w:rsidR="00EC22C4" w:rsidRPr="00D6645A" w:rsidRDefault="00EC22C4">
            <w:pPr>
              <w:rPr>
                <w:b/>
              </w:rPr>
            </w:pPr>
            <w:r w:rsidRPr="00D6645A">
              <w:rPr>
                <w:b/>
              </w:rPr>
              <w:t>Time Pessimistic</w:t>
            </w:r>
          </w:p>
        </w:tc>
        <w:tc>
          <w:tcPr>
            <w:tcW w:w="2126" w:type="dxa"/>
            <w:shd w:val="clear" w:color="auto" w:fill="9CC2E5" w:themeFill="accent5" w:themeFillTint="99"/>
          </w:tcPr>
          <w:p w14:paraId="5EA4436A" w14:textId="0DA80FA0" w:rsidR="00EC22C4" w:rsidRPr="00D6645A" w:rsidRDefault="00A04170">
            <w:pPr>
              <w:rPr>
                <w:b/>
              </w:rPr>
            </w:pPr>
            <w:r>
              <w:rPr>
                <w:b/>
              </w:rPr>
              <w:t>T</w:t>
            </w:r>
            <w:r w:rsidRPr="00D6645A">
              <w:rPr>
                <w:b/>
              </w:rPr>
              <w:t>ime</w:t>
            </w:r>
            <w:r w:rsidRPr="00D6645A">
              <w:rPr>
                <w:b/>
              </w:rPr>
              <w:t xml:space="preserve"> </w:t>
            </w:r>
            <w:r w:rsidR="00EC22C4" w:rsidRPr="00D6645A">
              <w:rPr>
                <w:b/>
              </w:rPr>
              <w:t xml:space="preserve">Expected </w:t>
            </w:r>
          </w:p>
        </w:tc>
      </w:tr>
      <w:tr w:rsidR="00EC22C4" w14:paraId="17355EB0" w14:textId="77777777" w:rsidTr="00D6645A">
        <w:trPr>
          <w:trHeight w:val="265"/>
        </w:trPr>
        <w:tc>
          <w:tcPr>
            <w:tcW w:w="1696" w:type="dxa"/>
          </w:tcPr>
          <w:p w14:paraId="4C65F209" w14:textId="77777777" w:rsidR="00EC22C4" w:rsidRDefault="00EC22C4">
            <w:r>
              <w:t>Draw Wireframes</w:t>
            </w:r>
          </w:p>
        </w:tc>
        <w:tc>
          <w:tcPr>
            <w:tcW w:w="2268" w:type="dxa"/>
          </w:tcPr>
          <w:p w14:paraId="7E031A42" w14:textId="77777777" w:rsidR="00EC22C4" w:rsidRDefault="00896250">
            <w:r>
              <w:t>1 hour</w:t>
            </w:r>
          </w:p>
        </w:tc>
        <w:tc>
          <w:tcPr>
            <w:tcW w:w="1418" w:type="dxa"/>
          </w:tcPr>
          <w:p w14:paraId="581351C2" w14:textId="77777777" w:rsidR="00EC22C4" w:rsidRDefault="00896250">
            <w:r>
              <w:t>2 hours</w:t>
            </w:r>
          </w:p>
        </w:tc>
        <w:tc>
          <w:tcPr>
            <w:tcW w:w="1843" w:type="dxa"/>
          </w:tcPr>
          <w:p w14:paraId="78345C03" w14:textId="77777777" w:rsidR="00EC22C4" w:rsidRDefault="00896250">
            <w:r>
              <w:t>3</w:t>
            </w:r>
            <w:r w:rsidR="00A352EC">
              <w:t>hour</w:t>
            </w:r>
          </w:p>
        </w:tc>
        <w:tc>
          <w:tcPr>
            <w:tcW w:w="2126" w:type="dxa"/>
            <w:shd w:val="clear" w:color="auto" w:fill="BDD6EE" w:themeFill="accent5" w:themeFillTint="66"/>
          </w:tcPr>
          <w:p w14:paraId="0BBAC572" w14:textId="77777777" w:rsidR="00EC22C4" w:rsidRDefault="003200A4">
            <w:r>
              <w:t>2 hours</w:t>
            </w:r>
          </w:p>
        </w:tc>
      </w:tr>
      <w:tr w:rsidR="00EC22C4" w14:paraId="75026999" w14:textId="77777777" w:rsidTr="00D6645A">
        <w:trPr>
          <w:trHeight w:val="258"/>
        </w:trPr>
        <w:tc>
          <w:tcPr>
            <w:tcW w:w="1696" w:type="dxa"/>
          </w:tcPr>
          <w:p w14:paraId="757E4938" w14:textId="77777777" w:rsidR="00EC22C4" w:rsidRDefault="00EC22C4">
            <w:r>
              <w:t>Draw Gantt chat</w:t>
            </w:r>
          </w:p>
        </w:tc>
        <w:tc>
          <w:tcPr>
            <w:tcW w:w="2268" w:type="dxa"/>
          </w:tcPr>
          <w:p w14:paraId="08CBEDE5" w14:textId="77777777" w:rsidR="00EC22C4" w:rsidRDefault="006C6FA1">
            <w:r>
              <w:t>1 hour</w:t>
            </w:r>
          </w:p>
        </w:tc>
        <w:tc>
          <w:tcPr>
            <w:tcW w:w="1418" w:type="dxa"/>
          </w:tcPr>
          <w:p w14:paraId="12722A1C" w14:textId="77777777" w:rsidR="00EC22C4" w:rsidRDefault="00896250">
            <w:r>
              <w:t>2</w:t>
            </w:r>
            <w:r w:rsidR="006C6FA1">
              <w:t xml:space="preserve"> hour</w:t>
            </w:r>
            <w:r>
              <w:t>s</w:t>
            </w:r>
            <w:r w:rsidR="006C6FA1">
              <w:t xml:space="preserve"> </w:t>
            </w:r>
          </w:p>
        </w:tc>
        <w:tc>
          <w:tcPr>
            <w:tcW w:w="1843" w:type="dxa"/>
          </w:tcPr>
          <w:p w14:paraId="40C62553" w14:textId="77777777" w:rsidR="00EC22C4" w:rsidRDefault="006C6FA1">
            <w:r>
              <w:t>3 hours</w:t>
            </w:r>
          </w:p>
        </w:tc>
        <w:tc>
          <w:tcPr>
            <w:tcW w:w="2126" w:type="dxa"/>
            <w:shd w:val="clear" w:color="auto" w:fill="BDD6EE" w:themeFill="accent5" w:themeFillTint="66"/>
          </w:tcPr>
          <w:p w14:paraId="0C92C0FD" w14:textId="77777777" w:rsidR="00EC22C4" w:rsidRDefault="003200A4">
            <w:r>
              <w:t>2 hours</w:t>
            </w:r>
          </w:p>
        </w:tc>
      </w:tr>
      <w:tr w:rsidR="00EC22C4" w14:paraId="558117A9" w14:textId="77777777" w:rsidTr="00D6645A">
        <w:tc>
          <w:tcPr>
            <w:tcW w:w="1696" w:type="dxa"/>
          </w:tcPr>
          <w:p w14:paraId="7899FB8E" w14:textId="77777777" w:rsidR="00EC22C4" w:rsidRDefault="00EC22C4">
            <w:r>
              <w:t>Prepare Feasibility Study</w:t>
            </w:r>
          </w:p>
        </w:tc>
        <w:tc>
          <w:tcPr>
            <w:tcW w:w="2268" w:type="dxa"/>
          </w:tcPr>
          <w:p w14:paraId="465462DB" w14:textId="77777777" w:rsidR="00EC22C4" w:rsidRDefault="001F2F6D">
            <w:r>
              <w:t>3 hours</w:t>
            </w:r>
          </w:p>
        </w:tc>
        <w:tc>
          <w:tcPr>
            <w:tcW w:w="1418" w:type="dxa"/>
          </w:tcPr>
          <w:p w14:paraId="2E615788" w14:textId="77777777" w:rsidR="00EC22C4" w:rsidRDefault="001F2F6D">
            <w:r>
              <w:t>4</w:t>
            </w:r>
            <w:r w:rsidR="006C6FA1">
              <w:t xml:space="preserve"> hours</w:t>
            </w:r>
          </w:p>
        </w:tc>
        <w:tc>
          <w:tcPr>
            <w:tcW w:w="1843" w:type="dxa"/>
          </w:tcPr>
          <w:p w14:paraId="6767CC6D" w14:textId="77777777" w:rsidR="00EC22C4" w:rsidRDefault="001F2F6D">
            <w:r>
              <w:t>6</w:t>
            </w:r>
            <w:r w:rsidR="006C6FA1">
              <w:t xml:space="preserve"> </w:t>
            </w:r>
            <w:r>
              <w:t>hours</w:t>
            </w:r>
          </w:p>
        </w:tc>
        <w:tc>
          <w:tcPr>
            <w:tcW w:w="2126" w:type="dxa"/>
            <w:shd w:val="clear" w:color="auto" w:fill="BDD6EE" w:themeFill="accent5" w:themeFillTint="66"/>
          </w:tcPr>
          <w:p w14:paraId="141A7181" w14:textId="77777777" w:rsidR="00EC22C4" w:rsidRDefault="003200A4">
            <w:r>
              <w:t>5 hours</w:t>
            </w:r>
          </w:p>
        </w:tc>
      </w:tr>
      <w:tr w:rsidR="00EC22C4" w14:paraId="3880D246" w14:textId="77777777" w:rsidTr="00D6645A">
        <w:trPr>
          <w:trHeight w:val="327"/>
        </w:trPr>
        <w:tc>
          <w:tcPr>
            <w:tcW w:w="1696" w:type="dxa"/>
          </w:tcPr>
          <w:p w14:paraId="54759844" w14:textId="77777777" w:rsidR="00EC22C4" w:rsidRDefault="00EC22C4">
            <w:r>
              <w:t>Prepare CBA</w:t>
            </w:r>
          </w:p>
        </w:tc>
        <w:tc>
          <w:tcPr>
            <w:tcW w:w="2268" w:type="dxa"/>
          </w:tcPr>
          <w:p w14:paraId="3E5F5BCB" w14:textId="77777777" w:rsidR="00EC22C4" w:rsidRDefault="001F2F6D">
            <w:r>
              <w:t>2 hours</w:t>
            </w:r>
          </w:p>
        </w:tc>
        <w:tc>
          <w:tcPr>
            <w:tcW w:w="1418" w:type="dxa"/>
          </w:tcPr>
          <w:p w14:paraId="6B515495" w14:textId="77777777" w:rsidR="00EC22C4" w:rsidRDefault="001F2F6D">
            <w:r>
              <w:t>3 hours</w:t>
            </w:r>
          </w:p>
        </w:tc>
        <w:tc>
          <w:tcPr>
            <w:tcW w:w="1843" w:type="dxa"/>
          </w:tcPr>
          <w:p w14:paraId="2A26D02A" w14:textId="77777777" w:rsidR="00EC22C4" w:rsidRDefault="001F2F6D">
            <w:r>
              <w:t>5</w:t>
            </w:r>
            <w:r w:rsidR="006C6FA1">
              <w:t xml:space="preserve"> hour</w:t>
            </w:r>
            <w:r>
              <w:t>s</w:t>
            </w:r>
          </w:p>
        </w:tc>
        <w:tc>
          <w:tcPr>
            <w:tcW w:w="2126" w:type="dxa"/>
            <w:shd w:val="clear" w:color="auto" w:fill="BDD6EE" w:themeFill="accent5" w:themeFillTint="66"/>
          </w:tcPr>
          <w:p w14:paraId="2E0CB4CC" w14:textId="77777777" w:rsidR="00EC22C4" w:rsidRDefault="003200A4">
            <w:r>
              <w:t>3 hours</w:t>
            </w:r>
          </w:p>
        </w:tc>
      </w:tr>
      <w:tr w:rsidR="00EC22C4" w14:paraId="6E1F0BC3" w14:textId="77777777" w:rsidTr="00D6645A">
        <w:trPr>
          <w:trHeight w:val="282"/>
        </w:trPr>
        <w:tc>
          <w:tcPr>
            <w:tcW w:w="1696" w:type="dxa"/>
          </w:tcPr>
          <w:p w14:paraId="410F8AF1" w14:textId="77777777" w:rsidR="00EC22C4" w:rsidRDefault="001F2F6D">
            <w:r>
              <w:t>I</w:t>
            </w:r>
            <w:r w:rsidR="00EC22C4">
              <w:t>mplementation</w:t>
            </w:r>
          </w:p>
        </w:tc>
        <w:tc>
          <w:tcPr>
            <w:tcW w:w="2268" w:type="dxa"/>
          </w:tcPr>
          <w:p w14:paraId="0C520C48" w14:textId="076CA0D8" w:rsidR="00EC22C4" w:rsidRDefault="00A04170">
            <w:r>
              <w:t>100</w:t>
            </w:r>
            <w:r w:rsidR="001F2F6D">
              <w:t xml:space="preserve"> hours</w:t>
            </w:r>
          </w:p>
        </w:tc>
        <w:tc>
          <w:tcPr>
            <w:tcW w:w="1418" w:type="dxa"/>
          </w:tcPr>
          <w:p w14:paraId="42ADD9A2" w14:textId="0DC4CE82" w:rsidR="00EC22C4" w:rsidRDefault="00A04170">
            <w:r>
              <w:t>120</w:t>
            </w:r>
            <w:r w:rsidR="001F2F6D">
              <w:t xml:space="preserve"> hours</w:t>
            </w:r>
          </w:p>
        </w:tc>
        <w:tc>
          <w:tcPr>
            <w:tcW w:w="1843" w:type="dxa"/>
          </w:tcPr>
          <w:p w14:paraId="2282ED87" w14:textId="45DDECB4" w:rsidR="00EC22C4" w:rsidRDefault="00A04170">
            <w:r>
              <w:t>150</w:t>
            </w:r>
            <w:r w:rsidR="006C6FA1">
              <w:t xml:space="preserve"> hour</w:t>
            </w:r>
            <w:r w:rsidR="001F2F6D">
              <w:t>s</w:t>
            </w:r>
          </w:p>
        </w:tc>
        <w:tc>
          <w:tcPr>
            <w:tcW w:w="2126" w:type="dxa"/>
            <w:shd w:val="clear" w:color="auto" w:fill="BDD6EE" w:themeFill="accent5" w:themeFillTint="66"/>
          </w:tcPr>
          <w:p w14:paraId="13DF0712" w14:textId="49FCB213" w:rsidR="00EC22C4" w:rsidRDefault="00A04170">
            <w:r>
              <w:t>121</w:t>
            </w:r>
            <w:r w:rsidR="00752B89">
              <w:t xml:space="preserve"> hours</w:t>
            </w:r>
          </w:p>
        </w:tc>
      </w:tr>
      <w:tr w:rsidR="00EC22C4" w14:paraId="2250A026" w14:textId="77777777" w:rsidTr="00D6645A">
        <w:trPr>
          <w:trHeight w:val="351"/>
        </w:trPr>
        <w:tc>
          <w:tcPr>
            <w:tcW w:w="1696" w:type="dxa"/>
          </w:tcPr>
          <w:p w14:paraId="381329F5" w14:textId="77777777" w:rsidR="00EC22C4" w:rsidRDefault="00EC22C4">
            <w:r>
              <w:t>Testing</w:t>
            </w:r>
          </w:p>
        </w:tc>
        <w:tc>
          <w:tcPr>
            <w:tcW w:w="2268" w:type="dxa"/>
          </w:tcPr>
          <w:p w14:paraId="523D680E" w14:textId="77777777" w:rsidR="00EC22C4" w:rsidRDefault="001F2F6D">
            <w:r>
              <w:t>48 hours</w:t>
            </w:r>
          </w:p>
        </w:tc>
        <w:tc>
          <w:tcPr>
            <w:tcW w:w="1418" w:type="dxa"/>
          </w:tcPr>
          <w:p w14:paraId="18CDC8F0" w14:textId="77777777" w:rsidR="00EC22C4" w:rsidRDefault="00752B89">
            <w:r>
              <w:t>50</w:t>
            </w:r>
            <w:r w:rsidR="001F2F6D">
              <w:t xml:space="preserve"> hours</w:t>
            </w:r>
          </w:p>
        </w:tc>
        <w:tc>
          <w:tcPr>
            <w:tcW w:w="1843" w:type="dxa"/>
          </w:tcPr>
          <w:p w14:paraId="29A26F96" w14:textId="77777777" w:rsidR="00EC22C4" w:rsidRDefault="00752B89">
            <w:r>
              <w:t>55</w:t>
            </w:r>
            <w:r w:rsidR="001F2F6D">
              <w:t xml:space="preserve"> hours</w:t>
            </w:r>
          </w:p>
        </w:tc>
        <w:tc>
          <w:tcPr>
            <w:tcW w:w="2126" w:type="dxa"/>
            <w:shd w:val="clear" w:color="auto" w:fill="BDD6EE" w:themeFill="accent5" w:themeFillTint="66"/>
          </w:tcPr>
          <w:p w14:paraId="579FA382" w14:textId="0D16072E" w:rsidR="00EC22C4" w:rsidRDefault="001F0DAA">
            <w:r>
              <w:t>50</w:t>
            </w:r>
            <w:r w:rsidR="00752B89">
              <w:t xml:space="preserve"> hours</w:t>
            </w:r>
          </w:p>
        </w:tc>
      </w:tr>
      <w:tr w:rsidR="001F2F6D" w14:paraId="220CAF4D" w14:textId="77777777" w:rsidTr="00D6645A">
        <w:trPr>
          <w:trHeight w:val="351"/>
        </w:trPr>
        <w:tc>
          <w:tcPr>
            <w:tcW w:w="1696" w:type="dxa"/>
          </w:tcPr>
          <w:p w14:paraId="0A1C9731" w14:textId="77777777" w:rsidR="001F2F6D" w:rsidRDefault="001F2F6D">
            <w:r>
              <w:t>Deployment</w:t>
            </w:r>
          </w:p>
        </w:tc>
        <w:tc>
          <w:tcPr>
            <w:tcW w:w="2268" w:type="dxa"/>
          </w:tcPr>
          <w:p w14:paraId="05E0EDEC" w14:textId="77777777" w:rsidR="001F2F6D" w:rsidRDefault="001F2F6D">
            <w:r>
              <w:t>3 hours</w:t>
            </w:r>
          </w:p>
        </w:tc>
        <w:tc>
          <w:tcPr>
            <w:tcW w:w="1418" w:type="dxa"/>
          </w:tcPr>
          <w:p w14:paraId="21143647" w14:textId="77777777" w:rsidR="001F2F6D" w:rsidRDefault="001F2F6D">
            <w:r>
              <w:t>4 hours</w:t>
            </w:r>
          </w:p>
        </w:tc>
        <w:tc>
          <w:tcPr>
            <w:tcW w:w="1843" w:type="dxa"/>
          </w:tcPr>
          <w:p w14:paraId="1F72F678" w14:textId="77777777" w:rsidR="001F2F6D" w:rsidRDefault="001F2F6D">
            <w:r>
              <w:t>5 hours</w:t>
            </w:r>
          </w:p>
        </w:tc>
        <w:tc>
          <w:tcPr>
            <w:tcW w:w="2126" w:type="dxa"/>
            <w:shd w:val="clear" w:color="auto" w:fill="BDD6EE" w:themeFill="accent5" w:themeFillTint="66"/>
          </w:tcPr>
          <w:p w14:paraId="186627AC" w14:textId="05CA70FC" w:rsidR="001F2F6D" w:rsidRDefault="001F0DAA">
            <w:r>
              <w:t>5</w:t>
            </w:r>
            <w:r w:rsidR="00752B89">
              <w:t xml:space="preserve"> hours</w:t>
            </w:r>
          </w:p>
        </w:tc>
      </w:tr>
      <w:tr w:rsidR="00D6645A" w:rsidRPr="00D6645A" w14:paraId="2731E063" w14:textId="77777777" w:rsidTr="001D0503">
        <w:trPr>
          <w:trHeight w:val="351"/>
        </w:trPr>
        <w:tc>
          <w:tcPr>
            <w:tcW w:w="7225" w:type="dxa"/>
            <w:gridSpan w:val="4"/>
          </w:tcPr>
          <w:p w14:paraId="5BADF131" w14:textId="77777777" w:rsidR="00D6645A" w:rsidRPr="00D6645A" w:rsidRDefault="00D6645A">
            <w:pPr>
              <w:rPr>
                <w:b/>
              </w:rPr>
            </w:pPr>
            <w:r w:rsidRPr="00D6645A">
              <w:rPr>
                <w:b/>
              </w:rPr>
              <w:t>Total Time Expected</w:t>
            </w:r>
          </w:p>
        </w:tc>
        <w:tc>
          <w:tcPr>
            <w:tcW w:w="2126" w:type="dxa"/>
            <w:shd w:val="clear" w:color="auto" w:fill="BDD6EE" w:themeFill="accent5" w:themeFillTint="66"/>
          </w:tcPr>
          <w:p w14:paraId="3B0AC4EF" w14:textId="47D16B8A" w:rsidR="00D6645A" w:rsidRPr="00D6645A" w:rsidRDefault="00D6645A">
            <w:pPr>
              <w:rPr>
                <w:b/>
              </w:rPr>
            </w:pPr>
            <w:r w:rsidRPr="00D6645A">
              <w:rPr>
                <w:b/>
              </w:rPr>
              <w:t xml:space="preserve">  </w:t>
            </w:r>
            <w:r w:rsidR="001F0DAA">
              <w:rPr>
                <w:b/>
              </w:rPr>
              <w:t>188</w:t>
            </w:r>
            <w:r w:rsidRPr="00D6645A">
              <w:rPr>
                <w:b/>
              </w:rPr>
              <w:t xml:space="preserve"> hours</w:t>
            </w:r>
          </w:p>
        </w:tc>
      </w:tr>
    </w:tbl>
    <w:p w14:paraId="3F7A0E75" w14:textId="77777777" w:rsidR="00C01B13" w:rsidRDefault="00C01B13" w:rsidP="00F67471"/>
    <w:p w14:paraId="488965D6" w14:textId="77777777" w:rsidR="00FE4442" w:rsidRDefault="00FE4442" w:rsidP="00FE444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E4442" w:rsidRPr="00B45A6B" w14:paraId="6354D6F9" w14:textId="77777777" w:rsidTr="00B45A6B">
        <w:tc>
          <w:tcPr>
            <w:tcW w:w="9016" w:type="dxa"/>
            <w:gridSpan w:val="3"/>
            <w:shd w:val="clear" w:color="auto" w:fill="9CC2E5" w:themeFill="accent5" w:themeFillTint="99"/>
          </w:tcPr>
          <w:p w14:paraId="5A149995" w14:textId="77777777" w:rsidR="00FE4442" w:rsidRPr="00B45A6B" w:rsidRDefault="00FE4442" w:rsidP="00074BF6">
            <w:pPr>
              <w:jc w:val="center"/>
              <w:rPr>
                <w:b/>
              </w:rPr>
            </w:pPr>
            <w:r w:rsidRPr="00B45A6B">
              <w:rPr>
                <w:b/>
              </w:rPr>
              <w:t>Draw Wireframes</w:t>
            </w:r>
          </w:p>
        </w:tc>
      </w:tr>
      <w:tr w:rsidR="00FE4442" w14:paraId="57B9E2B0" w14:textId="77777777" w:rsidTr="00074BF6">
        <w:tc>
          <w:tcPr>
            <w:tcW w:w="3005" w:type="dxa"/>
          </w:tcPr>
          <w:p w14:paraId="48C7F33C" w14:textId="77777777" w:rsidR="00FE4442" w:rsidRDefault="0085563F" w:rsidP="0085563F">
            <w:pPr>
              <w:jc w:val="center"/>
            </w:pPr>
            <w:r w:rsidRPr="008062C3">
              <w:rPr>
                <w:b/>
                <w:sz w:val="24"/>
              </w:rPr>
              <w:t>Duration</w:t>
            </w:r>
          </w:p>
        </w:tc>
        <w:tc>
          <w:tcPr>
            <w:tcW w:w="3005" w:type="dxa"/>
          </w:tcPr>
          <w:p w14:paraId="39CB2A66" w14:textId="77777777" w:rsidR="00FE4442" w:rsidRPr="008062C3" w:rsidRDefault="00B45A6B" w:rsidP="008062C3">
            <w:pPr>
              <w:jc w:val="center"/>
              <w:rPr>
                <w:b/>
                <w:sz w:val="24"/>
              </w:rPr>
            </w:pPr>
            <w:r w:rsidRPr="008062C3">
              <w:rPr>
                <w:b/>
                <w:sz w:val="24"/>
              </w:rPr>
              <w:t>Start Date</w:t>
            </w:r>
          </w:p>
        </w:tc>
        <w:tc>
          <w:tcPr>
            <w:tcW w:w="3006" w:type="dxa"/>
          </w:tcPr>
          <w:p w14:paraId="42267095" w14:textId="77777777" w:rsidR="00FE4442" w:rsidRPr="008062C3" w:rsidRDefault="00B45A6B" w:rsidP="008062C3">
            <w:pPr>
              <w:jc w:val="center"/>
              <w:rPr>
                <w:b/>
                <w:sz w:val="24"/>
              </w:rPr>
            </w:pPr>
            <w:r w:rsidRPr="008062C3">
              <w:rPr>
                <w:b/>
                <w:sz w:val="24"/>
              </w:rPr>
              <w:t>End Date</w:t>
            </w:r>
          </w:p>
        </w:tc>
      </w:tr>
      <w:tr w:rsidR="00FE4442" w14:paraId="23F64E6A" w14:textId="77777777" w:rsidTr="00074BF6">
        <w:tc>
          <w:tcPr>
            <w:tcW w:w="3005" w:type="dxa"/>
          </w:tcPr>
          <w:p w14:paraId="113A5C9F" w14:textId="77777777" w:rsidR="00FE4442" w:rsidRPr="0085563F" w:rsidRDefault="0085563F" w:rsidP="008062C3">
            <w:pPr>
              <w:jc w:val="center"/>
              <w:rPr>
                <w:sz w:val="24"/>
              </w:rPr>
            </w:pPr>
            <w:r w:rsidRPr="0085563F">
              <w:rPr>
                <w:sz w:val="24"/>
              </w:rPr>
              <w:t>1 day</w:t>
            </w:r>
          </w:p>
        </w:tc>
        <w:tc>
          <w:tcPr>
            <w:tcW w:w="3005" w:type="dxa"/>
          </w:tcPr>
          <w:p w14:paraId="06FFFBB5" w14:textId="77777777" w:rsidR="00FE4442" w:rsidRPr="007C5D14" w:rsidRDefault="00B45A6B" w:rsidP="008062C3">
            <w:pPr>
              <w:jc w:val="center"/>
              <w:rPr>
                <w:sz w:val="24"/>
              </w:rPr>
            </w:pPr>
            <w:r w:rsidRPr="007C5D14">
              <w:rPr>
                <w:sz w:val="24"/>
              </w:rPr>
              <w:t>04 -December-2019</w:t>
            </w:r>
          </w:p>
        </w:tc>
        <w:tc>
          <w:tcPr>
            <w:tcW w:w="3006" w:type="dxa"/>
          </w:tcPr>
          <w:p w14:paraId="25680E38" w14:textId="77777777" w:rsidR="00FE4442" w:rsidRPr="007C5D14" w:rsidRDefault="00B45A6B" w:rsidP="008062C3">
            <w:pPr>
              <w:jc w:val="center"/>
              <w:rPr>
                <w:sz w:val="24"/>
              </w:rPr>
            </w:pPr>
            <w:r w:rsidRPr="007C5D14">
              <w:rPr>
                <w:sz w:val="24"/>
              </w:rPr>
              <w:t>04 -December-2019</w:t>
            </w:r>
          </w:p>
        </w:tc>
      </w:tr>
      <w:tr w:rsidR="0085563F" w14:paraId="7D467F31" w14:textId="77777777" w:rsidTr="00BE16EF">
        <w:tc>
          <w:tcPr>
            <w:tcW w:w="9016" w:type="dxa"/>
            <w:gridSpan w:val="3"/>
          </w:tcPr>
          <w:p w14:paraId="3B2B0AB4" w14:textId="77777777" w:rsidR="0085563F" w:rsidRDefault="0085563F" w:rsidP="00074BF6">
            <w:r w:rsidRPr="008062C3">
              <w:rPr>
                <w:b/>
                <w:sz w:val="24"/>
              </w:rPr>
              <w:t>Slack</w:t>
            </w:r>
          </w:p>
        </w:tc>
      </w:tr>
    </w:tbl>
    <w:p w14:paraId="148A78E8" w14:textId="77777777" w:rsidR="00FE4442" w:rsidRDefault="00FE4442" w:rsidP="00FE4442"/>
    <w:p w14:paraId="1F4D2ABC" w14:textId="77777777" w:rsidR="00FE4442" w:rsidRDefault="00FE4442" w:rsidP="00FE444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E4442" w:rsidRPr="00B45A6B" w14:paraId="6CBB0ED5" w14:textId="77777777" w:rsidTr="00B45A6B">
        <w:tc>
          <w:tcPr>
            <w:tcW w:w="9016" w:type="dxa"/>
            <w:gridSpan w:val="3"/>
            <w:shd w:val="clear" w:color="auto" w:fill="9CC2E5" w:themeFill="accent5" w:themeFillTint="99"/>
          </w:tcPr>
          <w:p w14:paraId="6E6D2897" w14:textId="77777777" w:rsidR="00FE4442" w:rsidRPr="00B45A6B" w:rsidRDefault="00FE4442" w:rsidP="00074BF6">
            <w:pPr>
              <w:jc w:val="center"/>
              <w:rPr>
                <w:b/>
              </w:rPr>
            </w:pPr>
            <w:r w:rsidRPr="00B45A6B">
              <w:rPr>
                <w:b/>
              </w:rPr>
              <w:t>Prepare Feasibility Study</w:t>
            </w:r>
          </w:p>
        </w:tc>
      </w:tr>
      <w:tr w:rsidR="00FE4442" w14:paraId="25B223E4" w14:textId="77777777" w:rsidTr="00074BF6">
        <w:tc>
          <w:tcPr>
            <w:tcW w:w="3005" w:type="dxa"/>
          </w:tcPr>
          <w:p w14:paraId="5F34E375" w14:textId="77777777" w:rsidR="00FE4442" w:rsidRDefault="0085563F" w:rsidP="00074BF6">
            <w:r w:rsidRPr="008062C3">
              <w:rPr>
                <w:b/>
                <w:sz w:val="24"/>
              </w:rPr>
              <w:t>Duration</w:t>
            </w:r>
          </w:p>
        </w:tc>
        <w:tc>
          <w:tcPr>
            <w:tcW w:w="3005" w:type="dxa"/>
          </w:tcPr>
          <w:p w14:paraId="0B06F6DE" w14:textId="77777777" w:rsidR="00FE4442" w:rsidRPr="008062C3" w:rsidRDefault="00B45A6B" w:rsidP="008062C3">
            <w:pPr>
              <w:jc w:val="center"/>
              <w:rPr>
                <w:b/>
                <w:sz w:val="24"/>
              </w:rPr>
            </w:pPr>
            <w:r w:rsidRPr="008062C3">
              <w:rPr>
                <w:b/>
                <w:sz w:val="24"/>
              </w:rPr>
              <w:t>Start Date</w:t>
            </w:r>
          </w:p>
        </w:tc>
        <w:tc>
          <w:tcPr>
            <w:tcW w:w="3006" w:type="dxa"/>
          </w:tcPr>
          <w:p w14:paraId="253963B0" w14:textId="77777777" w:rsidR="00FE4442" w:rsidRPr="008062C3" w:rsidRDefault="00B45A6B" w:rsidP="008062C3">
            <w:pPr>
              <w:jc w:val="center"/>
              <w:rPr>
                <w:b/>
                <w:sz w:val="24"/>
              </w:rPr>
            </w:pPr>
            <w:r w:rsidRPr="008062C3">
              <w:rPr>
                <w:b/>
                <w:sz w:val="24"/>
              </w:rPr>
              <w:t>End Date</w:t>
            </w:r>
          </w:p>
        </w:tc>
      </w:tr>
      <w:tr w:rsidR="00FE4442" w14:paraId="48BD7EB2" w14:textId="77777777" w:rsidTr="00074BF6">
        <w:tc>
          <w:tcPr>
            <w:tcW w:w="3005" w:type="dxa"/>
          </w:tcPr>
          <w:p w14:paraId="3E17AA36" w14:textId="77777777" w:rsidR="00FE4442" w:rsidRPr="0085563F" w:rsidRDefault="0085563F" w:rsidP="008062C3">
            <w:pPr>
              <w:jc w:val="center"/>
              <w:rPr>
                <w:sz w:val="24"/>
              </w:rPr>
            </w:pPr>
            <w:r w:rsidRPr="0085563F">
              <w:rPr>
                <w:sz w:val="24"/>
              </w:rPr>
              <w:t>1 day</w:t>
            </w:r>
          </w:p>
        </w:tc>
        <w:tc>
          <w:tcPr>
            <w:tcW w:w="3005" w:type="dxa"/>
          </w:tcPr>
          <w:p w14:paraId="2CE99EED" w14:textId="77777777" w:rsidR="00FE4442" w:rsidRDefault="00B45A6B" w:rsidP="00074BF6">
            <w:r>
              <w:t>04 -December-2019</w:t>
            </w:r>
          </w:p>
        </w:tc>
        <w:tc>
          <w:tcPr>
            <w:tcW w:w="3006" w:type="dxa"/>
          </w:tcPr>
          <w:p w14:paraId="1982C49D" w14:textId="77777777" w:rsidR="00FE4442" w:rsidRDefault="00B45A6B" w:rsidP="00074BF6">
            <w:r>
              <w:t>04 -December-2019</w:t>
            </w:r>
          </w:p>
        </w:tc>
      </w:tr>
      <w:tr w:rsidR="0085563F" w14:paraId="5B4D611C" w14:textId="77777777" w:rsidTr="00E23AFC">
        <w:tc>
          <w:tcPr>
            <w:tcW w:w="9016" w:type="dxa"/>
            <w:gridSpan w:val="3"/>
          </w:tcPr>
          <w:p w14:paraId="28B24D54" w14:textId="77777777" w:rsidR="0085563F" w:rsidRDefault="0085563F" w:rsidP="00074BF6">
            <w:r w:rsidRPr="008062C3">
              <w:rPr>
                <w:b/>
                <w:sz w:val="24"/>
              </w:rPr>
              <w:t>Slack</w:t>
            </w:r>
          </w:p>
        </w:tc>
      </w:tr>
    </w:tbl>
    <w:p w14:paraId="429367F5" w14:textId="77777777" w:rsidR="00FE4442" w:rsidRDefault="00FE4442" w:rsidP="00FE4442"/>
    <w:p w14:paraId="2C07F45A" w14:textId="77777777" w:rsidR="00FE4442" w:rsidRDefault="00FE4442" w:rsidP="00FE444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E4442" w:rsidRPr="00B45A6B" w14:paraId="57AE6466" w14:textId="77777777" w:rsidTr="00B45A6B">
        <w:tc>
          <w:tcPr>
            <w:tcW w:w="9016" w:type="dxa"/>
            <w:gridSpan w:val="3"/>
            <w:shd w:val="clear" w:color="auto" w:fill="9CC2E5" w:themeFill="accent5" w:themeFillTint="99"/>
          </w:tcPr>
          <w:p w14:paraId="4835EC13" w14:textId="77777777" w:rsidR="00FE4442" w:rsidRPr="00B45A6B" w:rsidRDefault="00FE4442" w:rsidP="00074BF6">
            <w:pPr>
              <w:jc w:val="center"/>
              <w:rPr>
                <w:b/>
              </w:rPr>
            </w:pPr>
            <w:r w:rsidRPr="00B45A6B">
              <w:rPr>
                <w:b/>
              </w:rPr>
              <w:t>Prepare CBA</w:t>
            </w:r>
          </w:p>
        </w:tc>
      </w:tr>
      <w:tr w:rsidR="00FE4442" w14:paraId="585710E4" w14:textId="77777777" w:rsidTr="00074BF6">
        <w:tc>
          <w:tcPr>
            <w:tcW w:w="3005" w:type="dxa"/>
          </w:tcPr>
          <w:p w14:paraId="584E928B" w14:textId="77777777" w:rsidR="00FE4442" w:rsidRDefault="0085563F" w:rsidP="00074BF6">
            <w:r w:rsidRPr="008062C3">
              <w:rPr>
                <w:b/>
                <w:sz w:val="24"/>
              </w:rPr>
              <w:t>Duration</w:t>
            </w:r>
          </w:p>
        </w:tc>
        <w:tc>
          <w:tcPr>
            <w:tcW w:w="3005" w:type="dxa"/>
          </w:tcPr>
          <w:p w14:paraId="5958B124" w14:textId="77777777" w:rsidR="00FE4442" w:rsidRPr="008062C3" w:rsidRDefault="00B45A6B" w:rsidP="008062C3">
            <w:pPr>
              <w:jc w:val="center"/>
              <w:rPr>
                <w:b/>
                <w:sz w:val="24"/>
              </w:rPr>
            </w:pPr>
            <w:r w:rsidRPr="008062C3">
              <w:rPr>
                <w:b/>
                <w:sz w:val="24"/>
              </w:rPr>
              <w:t>Start Date</w:t>
            </w:r>
          </w:p>
        </w:tc>
        <w:tc>
          <w:tcPr>
            <w:tcW w:w="3006" w:type="dxa"/>
          </w:tcPr>
          <w:p w14:paraId="3A909954" w14:textId="77777777" w:rsidR="00FE4442" w:rsidRPr="008062C3" w:rsidRDefault="00B45A6B" w:rsidP="008062C3">
            <w:pPr>
              <w:jc w:val="center"/>
              <w:rPr>
                <w:b/>
              </w:rPr>
            </w:pPr>
            <w:r w:rsidRPr="008062C3">
              <w:rPr>
                <w:b/>
                <w:sz w:val="24"/>
              </w:rPr>
              <w:t>End Date</w:t>
            </w:r>
          </w:p>
        </w:tc>
      </w:tr>
      <w:tr w:rsidR="00FE4442" w14:paraId="2028D9D2" w14:textId="77777777" w:rsidTr="00074BF6">
        <w:tc>
          <w:tcPr>
            <w:tcW w:w="3005" w:type="dxa"/>
          </w:tcPr>
          <w:p w14:paraId="1F2FF1D1" w14:textId="77777777" w:rsidR="00FE4442" w:rsidRPr="00475B98" w:rsidRDefault="00475B98" w:rsidP="008062C3">
            <w:pPr>
              <w:jc w:val="center"/>
              <w:rPr>
                <w:sz w:val="24"/>
              </w:rPr>
            </w:pPr>
            <w:r w:rsidRPr="00475B98">
              <w:rPr>
                <w:sz w:val="24"/>
              </w:rPr>
              <w:t>1 day</w:t>
            </w:r>
          </w:p>
        </w:tc>
        <w:tc>
          <w:tcPr>
            <w:tcW w:w="3005" w:type="dxa"/>
          </w:tcPr>
          <w:p w14:paraId="0D5CA37D" w14:textId="77777777" w:rsidR="00FE4442" w:rsidRDefault="00B45A6B" w:rsidP="00074BF6">
            <w:r>
              <w:t>04 -December-2019</w:t>
            </w:r>
          </w:p>
        </w:tc>
        <w:tc>
          <w:tcPr>
            <w:tcW w:w="3006" w:type="dxa"/>
          </w:tcPr>
          <w:p w14:paraId="35F8AD9B" w14:textId="77777777" w:rsidR="00FE4442" w:rsidRDefault="00B45A6B" w:rsidP="00074BF6">
            <w:r>
              <w:t>04 -December-2019</w:t>
            </w:r>
          </w:p>
        </w:tc>
      </w:tr>
      <w:tr w:rsidR="0085563F" w14:paraId="576F15EB" w14:textId="77777777" w:rsidTr="00091ACE">
        <w:tc>
          <w:tcPr>
            <w:tcW w:w="9016" w:type="dxa"/>
            <w:gridSpan w:val="3"/>
          </w:tcPr>
          <w:p w14:paraId="5A38FDD7" w14:textId="77777777" w:rsidR="0085563F" w:rsidRDefault="0085563F" w:rsidP="00074BF6">
            <w:r w:rsidRPr="008062C3">
              <w:rPr>
                <w:b/>
                <w:sz w:val="24"/>
              </w:rPr>
              <w:t>Slack</w:t>
            </w:r>
          </w:p>
        </w:tc>
      </w:tr>
    </w:tbl>
    <w:p w14:paraId="5BA8B907" w14:textId="77777777" w:rsidR="00FE4442" w:rsidRDefault="00FE4442" w:rsidP="00FE4442"/>
    <w:p w14:paraId="72CF2785" w14:textId="77777777" w:rsidR="00FE4442" w:rsidRDefault="00FE4442" w:rsidP="00FE444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E4442" w:rsidRPr="008062C3" w14:paraId="0255691C" w14:textId="77777777" w:rsidTr="00B45A6B">
        <w:tc>
          <w:tcPr>
            <w:tcW w:w="9016" w:type="dxa"/>
            <w:gridSpan w:val="3"/>
            <w:shd w:val="clear" w:color="auto" w:fill="9CC2E5" w:themeFill="accent5" w:themeFillTint="99"/>
          </w:tcPr>
          <w:p w14:paraId="102BFB53" w14:textId="77777777" w:rsidR="00FE4442" w:rsidRPr="008062C3" w:rsidRDefault="00FE4442" w:rsidP="00074BF6">
            <w:pPr>
              <w:jc w:val="center"/>
              <w:rPr>
                <w:b/>
              </w:rPr>
            </w:pPr>
            <w:r w:rsidRPr="008062C3">
              <w:rPr>
                <w:b/>
              </w:rPr>
              <w:t>Implementation</w:t>
            </w:r>
          </w:p>
        </w:tc>
      </w:tr>
      <w:tr w:rsidR="00FE4442" w14:paraId="60CA6622" w14:textId="77777777" w:rsidTr="00074BF6">
        <w:tc>
          <w:tcPr>
            <w:tcW w:w="3005" w:type="dxa"/>
          </w:tcPr>
          <w:p w14:paraId="21AE155D" w14:textId="77777777" w:rsidR="00FE4442" w:rsidRDefault="0085563F" w:rsidP="00074BF6">
            <w:r w:rsidRPr="008062C3">
              <w:rPr>
                <w:b/>
                <w:sz w:val="24"/>
              </w:rPr>
              <w:t>Duration</w:t>
            </w:r>
          </w:p>
        </w:tc>
        <w:tc>
          <w:tcPr>
            <w:tcW w:w="3005" w:type="dxa"/>
          </w:tcPr>
          <w:p w14:paraId="2E76617D" w14:textId="77777777" w:rsidR="00FE4442" w:rsidRPr="008062C3" w:rsidRDefault="00B45A6B" w:rsidP="008062C3">
            <w:pPr>
              <w:jc w:val="center"/>
              <w:rPr>
                <w:b/>
                <w:sz w:val="24"/>
              </w:rPr>
            </w:pPr>
            <w:r w:rsidRPr="008062C3">
              <w:rPr>
                <w:b/>
                <w:sz w:val="24"/>
              </w:rPr>
              <w:t>Start Date</w:t>
            </w:r>
          </w:p>
        </w:tc>
        <w:tc>
          <w:tcPr>
            <w:tcW w:w="3006" w:type="dxa"/>
          </w:tcPr>
          <w:p w14:paraId="0E86B495" w14:textId="77777777" w:rsidR="00FE4442" w:rsidRPr="008062C3" w:rsidRDefault="00B45A6B" w:rsidP="008062C3">
            <w:pPr>
              <w:jc w:val="center"/>
              <w:rPr>
                <w:b/>
                <w:sz w:val="24"/>
              </w:rPr>
            </w:pPr>
            <w:r w:rsidRPr="008062C3">
              <w:rPr>
                <w:b/>
                <w:sz w:val="24"/>
              </w:rPr>
              <w:t>End Date</w:t>
            </w:r>
          </w:p>
        </w:tc>
      </w:tr>
      <w:tr w:rsidR="00FE4442" w14:paraId="7BE41B4D" w14:textId="77777777" w:rsidTr="00074BF6">
        <w:tc>
          <w:tcPr>
            <w:tcW w:w="3005" w:type="dxa"/>
          </w:tcPr>
          <w:p w14:paraId="4FBD146C" w14:textId="77777777" w:rsidR="00FE4442" w:rsidRPr="0085563F" w:rsidRDefault="0085563F" w:rsidP="008062C3">
            <w:pPr>
              <w:jc w:val="center"/>
              <w:rPr>
                <w:sz w:val="24"/>
              </w:rPr>
            </w:pPr>
            <w:r w:rsidRPr="0085563F">
              <w:rPr>
                <w:sz w:val="24"/>
              </w:rPr>
              <w:t>1</w:t>
            </w:r>
            <w:r w:rsidR="00DD1EA1">
              <w:rPr>
                <w:sz w:val="24"/>
              </w:rPr>
              <w:t>9</w:t>
            </w:r>
            <w:r w:rsidRPr="0085563F">
              <w:rPr>
                <w:sz w:val="24"/>
              </w:rPr>
              <w:t xml:space="preserve"> day</w:t>
            </w:r>
          </w:p>
        </w:tc>
        <w:tc>
          <w:tcPr>
            <w:tcW w:w="3005" w:type="dxa"/>
          </w:tcPr>
          <w:p w14:paraId="23C5468F" w14:textId="77777777" w:rsidR="00FE4442" w:rsidRDefault="00B45A6B" w:rsidP="00074BF6">
            <w:r>
              <w:t>0</w:t>
            </w:r>
            <w:r w:rsidR="00D14109">
              <w:t>6</w:t>
            </w:r>
            <w:r>
              <w:t xml:space="preserve"> -December-2019</w:t>
            </w:r>
          </w:p>
        </w:tc>
        <w:tc>
          <w:tcPr>
            <w:tcW w:w="3006" w:type="dxa"/>
          </w:tcPr>
          <w:p w14:paraId="62308ED3" w14:textId="77777777" w:rsidR="00FE4442" w:rsidRDefault="00D14109" w:rsidP="00074BF6">
            <w:r>
              <w:t>17</w:t>
            </w:r>
            <w:r w:rsidR="00B45A6B">
              <w:t xml:space="preserve"> -</w:t>
            </w:r>
            <w:r>
              <w:t>January-2020</w:t>
            </w:r>
          </w:p>
        </w:tc>
      </w:tr>
      <w:tr w:rsidR="0085563F" w14:paraId="69A1AF2E" w14:textId="77777777" w:rsidTr="001A0EE0">
        <w:tc>
          <w:tcPr>
            <w:tcW w:w="9016" w:type="dxa"/>
            <w:gridSpan w:val="3"/>
          </w:tcPr>
          <w:p w14:paraId="78F85354" w14:textId="75CD03D1" w:rsidR="0085563F" w:rsidRDefault="0085563F" w:rsidP="00074BF6">
            <w:r w:rsidRPr="008062C3">
              <w:rPr>
                <w:b/>
                <w:sz w:val="24"/>
              </w:rPr>
              <w:t>Slack</w:t>
            </w:r>
            <w:r w:rsidR="00A9571C">
              <w:rPr>
                <w:b/>
                <w:sz w:val="24"/>
              </w:rPr>
              <w:t xml:space="preserve"> 2 days</w:t>
            </w:r>
          </w:p>
        </w:tc>
      </w:tr>
    </w:tbl>
    <w:p w14:paraId="7ACA66AD" w14:textId="77777777" w:rsidR="00FE4442" w:rsidRDefault="00FE4442" w:rsidP="00FE4442"/>
    <w:p w14:paraId="41D1FB6D" w14:textId="77777777" w:rsidR="00FE4442" w:rsidRDefault="00FE4442" w:rsidP="00FE4442"/>
    <w:p w14:paraId="2FA752C0" w14:textId="77777777" w:rsidR="00FE4442" w:rsidRDefault="00FE4442" w:rsidP="00FE444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E4442" w:rsidRPr="00713A07" w14:paraId="439DDBDE" w14:textId="77777777" w:rsidTr="00B45A6B">
        <w:tc>
          <w:tcPr>
            <w:tcW w:w="9016" w:type="dxa"/>
            <w:gridSpan w:val="3"/>
            <w:shd w:val="clear" w:color="auto" w:fill="9CC2E5" w:themeFill="accent5" w:themeFillTint="99"/>
          </w:tcPr>
          <w:p w14:paraId="411E5489" w14:textId="77777777" w:rsidR="00FE4442" w:rsidRPr="00713A07" w:rsidRDefault="00FE4442" w:rsidP="00074BF6">
            <w:pPr>
              <w:jc w:val="center"/>
              <w:rPr>
                <w:b/>
              </w:rPr>
            </w:pPr>
            <w:r w:rsidRPr="00713A07">
              <w:rPr>
                <w:b/>
              </w:rPr>
              <w:t>Testing</w:t>
            </w:r>
          </w:p>
        </w:tc>
      </w:tr>
      <w:tr w:rsidR="00FE4442" w14:paraId="1F712917" w14:textId="77777777" w:rsidTr="00074BF6">
        <w:tc>
          <w:tcPr>
            <w:tcW w:w="3005" w:type="dxa"/>
          </w:tcPr>
          <w:p w14:paraId="1A08B429" w14:textId="77777777" w:rsidR="00FE4442" w:rsidRDefault="0085563F" w:rsidP="00074BF6">
            <w:r w:rsidRPr="008062C3">
              <w:rPr>
                <w:b/>
                <w:sz w:val="24"/>
              </w:rPr>
              <w:t>Duration</w:t>
            </w:r>
          </w:p>
        </w:tc>
        <w:tc>
          <w:tcPr>
            <w:tcW w:w="3005" w:type="dxa"/>
          </w:tcPr>
          <w:p w14:paraId="5AF43A92" w14:textId="77777777" w:rsidR="00FE4442" w:rsidRPr="007C5D14" w:rsidRDefault="00B45A6B" w:rsidP="00074BF6">
            <w:pPr>
              <w:rPr>
                <w:b/>
              </w:rPr>
            </w:pPr>
            <w:r w:rsidRPr="007C5D14">
              <w:rPr>
                <w:b/>
              </w:rPr>
              <w:t>Start Date</w:t>
            </w:r>
          </w:p>
        </w:tc>
        <w:tc>
          <w:tcPr>
            <w:tcW w:w="3006" w:type="dxa"/>
          </w:tcPr>
          <w:p w14:paraId="6677DD49" w14:textId="77777777" w:rsidR="00FE4442" w:rsidRPr="007C5D14" w:rsidRDefault="00B45A6B" w:rsidP="00074BF6">
            <w:pPr>
              <w:rPr>
                <w:b/>
              </w:rPr>
            </w:pPr>
            <w:r w:rsidRPr="007C5D14">
              <w:rPr>
                <w:b/>
              </w:rPr>
              <w:t>End Date</w:t>
            </w:r>
          </w:p>
        </w:tc>
      </w:tr>
      <w:tr w:rsidR="00FE4442" w14:paraId="062319D2" w14:textId="77777777" w:rsidTr="00074BF6">
        <w:tc>
          <w:tcPr>
            <w:tcW w:w="3005" w:type="dxa"/>
          </w:tcPr>
          <w:p w14:paraId="53421C97" w14:textId="77777777" w:rsidR="00FE4442" w:rsidRPr="0085563F" w:rsidRDefault="00AC4DAB" w:rsidP="008062C3">
            <w:pPr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  <w:r w:rsidR="0085563F" w:rsidRPr="0085563F">
              <w:rPr>
                <w:sz w:val="24"/>
              </w:rPr>
              <w:t xml:space="preserve"> day</w:t>
            </w:r>
          </w:p>
        </w:tc>
        <w:tc>
          <w:tcPr>
            <w:tcW w:w="3005" w:type="dxa"/>
          </w:tcPr>
          <w:p w14:paraId="2A4FA067" w14:textId="77777777" w:rsidR="00FE4442" w:rsidRPr="007C5D14" w:rsidRDefault="00D14109" w:rsidP="008062C3">
            <w:pPr>
              <w:jc w:val="center"/>
              <w:rPr>
                <w:sz w:val="24"/>
              </w:rPr>
            </w:pPr>
            <w:r>
              <w:t>13 -January-2020</w:t>
            </w:r>
          </w:p>
        </w:tc>
        <w:tc>
          <w:tcPr>
            <w:tcW w:w="3006" w:type="dxa"/>
          </w:tcPr>
          <w:p w14:paraId="4BC95733" w14:textId="77777777" w:rsidR="00FE4442" w:rsidRPr="007C5D14" w:rsidRDefault="00D14109" w:rsidP="008062C3">
            <w:pPr>
              <w:jc w:val="center"/>
              <w:rPr>
                <w:sz w:val="24"/>
              </w:rPr>
            </w:pPr>
            <w:r>
              <w:t>17 -January-2020</w:t>
            </w:r>
          </w:p>
        </w:tc>
      </w:tr>
      <w:tr w:rsidR="0085563F" w14:paraId="69E65905" w14:textId="77777777" w:rsidTr="006E25C7">
        <w:tc>
          <w:tcPr>
            <w:tcW w:w="9016" w:type="dxa"/>
            <w:gridSpan w:val="3"/>
          </w:tcPr>
          <w:p w14:paraId="0BA23C0C" w14:textId="403E1161" w:rsidR="0085563F" w:rsidRDefault="0085563F" w:rsidP="00074BF6">
            <w:r w:rsidRPr="008062C3">
              <w:rPr>
                <w:b/>
                <w:sz w:val="24"/>
              </w:rPr>
              <w:t>Slack</w:t>
            </w:r>
            <w:r w:rsidR="00A9571C">
              <w:rPr>
                <w:b/>
                <w:sz w:val="24"/>
              </w:rPr>
              <w:t xml:space="preserve"> 2 days</w:t>
            </w:r>
          </w:p>
        </w:tc>
      </w:tr>
    </w:tbl>
    <w:p w14:paraId="44F20BA7" w14:textId="77777777" w:rsidR="00FE4442" w:rsidRDefault="00FE4442" w:rsidP="00FE4442"/>
    <w:p w14:paraId="14B5E2A8" w14:textId="77777777" w:rsidR="00FE4442" w:rsidRDefault="00FE4442" w:rsidP="00FE444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E4442" w:rsidRPr="00713A07" w14:paraId="422F635A" w14:textId="77777777" w:rsidTr="00B45A6B">
        <w:tc>
          <w:tcPr>
            <w:tcW w:w="9016" w:type="dxa"/>
            <w:gridSpan w:val="3"/>
            <w:shd w:val="clear" w:color="auto" w:fill="9CC2E5" w:themeFill="accent5" w:themeFillTint="99"/>
          </w:tcPr>
          <w:p w14:paraId="20C50A78" w14:textId="77777777" w:rsidR="00FE4442" w:rsidRPr="00713A07" w:rsidRDefault="00FE4442" w:rsidP="00074BF6">
            <w:pPr>
              <w:jc w:val="center"/>
              <w:rPr>
                <w:b/>
              </w:rPr>
            </w:pPr>
            <w:r w:rsidRPr="00713A07">
              <w:rPr>
                <w:b/>
              </w:rPr>
              <w:t>Deployment</w:t>
            </w:r>
          </w:p>
        </w:tc>
      </w:tr>
      <w:tr w:rsidR="00FE4442" w14:paraId="5F21026D" w14:textId="77777777" w:rsidTr="00074BF6">
        <w:tc>
          <w:tcPr>
            <w:tcW w:w="3005" w:type="dxa"/>
          </w:tcPr>
          <w:p w14:paraId="2F0351A8" w14:textId="77777777" w:rsidR="00FE4442" w:rsidRDefault="00827D9D" w:rsidP="00074BF6">
            <w:r w:rsidRPr="008062C3">
              <w:rPr>
                <w:b/>
                <w:sz w:val="24"/>
              </w:rPr>
              <w:t>Duration</w:t>
            </w:r>
          </w:p>
        </w:tc>
        <w:tc>
          <w:tcPr>
            <w:tcW w:w="3005" w:type="dxa"/>
          </w:tcPr>
          <w:p w14:paraId="2D606B54" w14:textId="77777777" w:rsidR="00FE4442" w:rsidRPr="008062C3" w:rsidRDefault="00B45A6B" w:rsidP="008062C3">
            <w:pPr>
              <w:jc w:val="center"/>
              <w:rPr>
                <w:b/>
                <w:sz w:val="24"/>
              </w:rPr>
            </w:pPr>
            <w:r w:rsidRPr="008062C3">
              <w:rPr>
                <w:b/>
                <w:sz w:val="24"/>
              </w:rPr>
              <w:t>Start Date</w:t>
            </w:r>
          </w:p>
        </w:tc>
        <w:tc>
          <w:tcPr>
            <w:tcW w:w="3006" w:type="dxa"/>
          </w:tcPr>
          <w:p w14:paraId="6702526D" w14:textId="77777777" w:rsidR="00FE4442" w:rsidRPr="008062C3" w:rsidRDefault="00B45A6B" w:rsidP="008062C3">
            <w:pPr>
              <w:jc w:val="center"/>
              <w:rPr>
                <w:b/>
                <w:sz w:val="24"/>
              </w:rPr>
            </w:pPr>
            <w:r w:rsidRPr="008062C3">
              <w:rPr>
                <w:b/>
                <w:sz w:val="24"/>
              </w:rPr>
              <w:t>End Date</w:t>
            </w:r>
          </w:p>
        </w:tc>
      </w:tr>
      <w:tr w:rsidR="00FE4442" w14:paraId="1000F76B" w14:textId="77777777" w:rsidTr="00074BF6">
        <w:tc>
          <w:tcPr>
            <w:tcW w:w="3005" w:type="dxa"/>
          </w:tcPr>
          <w:p w14:paraId="1066FFD8" w14:textId="77777777" w:rsidR="00FE4442" w:rsidRPr="00827D9D" w:rsidRDefault="00827D9D" w:rsidP="008062C3">
            <w:pPr>
              <w:jc w:val="center"/>
              <w:rPr>
                <w:sz w:val="24"/>
              </w:rPr>
            </w:pPr>
            <w:r w:rsidRPr="00827D9D">
              <w:rPr>
                <w:sz w:val="24"/>
              </w:rPr>
              <w:t>1 day</w:t>
            </w:r>
          </w:p>
        </w:tc>
        <w:tc>
          <w:tcPr>
            <w:tcW w:w="3005" w:type="dxa"/>
          </w:tcPr>
          <w:p w14:paraId="5A71B8B1" w14:textId="77777777" w:rsidR="00FE4442" w:rsidRPr="007C5D14" w:rsidRDefault="00DD1EA1" w:rsidP="001456F1">
            <w:pPr>
              <w:jc w:val="center"/>
              <w:rPr>
                <w:sz w:val="24"/>
              </w:rPr>
            </w:pPr>
            <w:r>
              <w:t>17 -January-2020</w:t>
            </w:r>
          </w:p>
        </w:tc>
        <w:tc>
          <w:tcPr>
            <w:tcW w:w="3006" w:type="dxa"/>
          </w:tcPr>
          <w:p w14:paraId="57C7331E" w14:textId="77777777" w:rsidR="00FE4442" w:rsidRPr="007C5D14" w:rsidRDefault="00101C75" w:rsidP="001456F1">
            <w:pPr>
              <w:jc w:val="center"/>
              <w:rPr>
                <w:sz w:val="24"/>
              </w:rPr>
            </w:pPr>
            <w:r>
              <w:t>27</w:t>
            </w:r>
            <w:r w:rsidR="00DD1EA1">
              <w:t xml:space="preserve"> -January-2020</w:t>
            </w:r>
          </w:p>
        </w:tc>
      </w:tr>
      <w:tr w:rsidR="00827D9D" w14:paraId="49A076B8" w14:textId="77777777" w:rsidTr="00685353">
        <w:tc>
          <w:tcPr>
            <w:tcW w:w="9016" w:type="dxa"/>
            <w:gridSpan w:val="3"/>
          </w:tcPr>
          <w:p w14:paraId="10207E78" w14:textId="3C857EE6" w:rsidR="00827D9D" w:rsidRDefault="00827D9D" w:rsidP="00074BF6">
            <w:r w:rsidRPr="008062C3">
              <w:rPr>
                <w:b/>
                <w:sz w:val="24"/>
              </w:rPr>
              <w:t>Slack</w:t>
            </w:r>
            <w:r w:rsidR="00067C62">
              <w:rPr>
                <w:b/>
                <w:sz w:val="24"/>
              </w:rPr>
              <w:t xml:space="preserve"> 1 day</w:t>
            </w:r>
          </w:p>
        </w:tc>
      </w:tr>
    </w:tbl>
    <w:p w14:paraId="2BF7425E" w14:textId="77777777" w:rsidR="00FE4442" w:rsidRDefault="00FE4442" w:rsidP="00FE4442"/>
    <w:p w14:paraId="47B9DB9A" w14:textId="77777777" w:rsidR="00FE4442" w:rsidRDefault="00FE4442" w:rsidP="00FE4442"/>
    <w:p w14:paraId="402A796A" w14:textId="77777777" w:rsidR="00D14109" w:rsidRDefault="00D14109" w:rsidP="00FE4442">
      <w:pPr>
        <w:rPr>
          <w:b/>
        </w:rPr>
      </w:pPr>
    </w:p>
    <w:tbl>
      <w:tblPr>
        <w:tblStyle w:val="TableGrid"/>
        <w:tblW w:w="0" w:type="auto"/>
        <w:shd w:val="clear" w:color="auto" w:fill="FFC000" w:themeFill="accent4"/>
        <w:tblLook w:val="04A0" w:firstRow="1" w:lastRow="0" w:firstColumn="1" w:lastColumn="0" w:noHBand="0" w:noVBand="1"/>
      </w:tblPr>
      <w:tblGrid>
        <w:gridCol w:w="4508"/>
        <w:gridCol w:w="4508"/>
      </w:tblGrid>
      <w:tr w:rsidR="00A9571C" w14:paraId="1ED14CBE" w14:textId="77777777" w:rsidTr="00611492">
        <w:trPr>
          <w:trHeight w:val="297"/>
        </w:trPr>
        <w:tc>
          <w:tcPr>
            <w:tcW w:w="4508" w:type="dxa"/>
            <w:shd w:val="clear" w:color="auto" w:fill="auto"/>
          </w:tcPr>
          <w:p w14:paraId="192B2BA0" w14:textId="77777777" w:rsidR="00A9571C" w:rsidRPr="00101C75" w:rsidRDefault="00A9571C" w:rsidP="00611492">
            <w:pPr>
              <w:jc w:val="center"/>
              <w:rPr>
                <w:rFonts w:ascii="Arial" w:hAnsi="Arial" w:cs="Arial"/>
                <w:b/>
              </w:rPr>
            </w:pPr>
            <w:r w:rsidRPr="00101C75">
              <w:rPr>
                <w:rFonts w:ascii="Arial" w:hAnsi="Arial" w:cs="Arial"/>
                <w:b/>
              </w:rPr>
              <w:t>Total Expected length of a project</w:t>
            </w:r>
          </w:p>
        </w:tc>
        <w:tc>
          <w:tcPr>
            <w:tcW w:w="4508" w:type="dxa"/>
            <w:shd w:val="clear" w:color="auto" w:fill="auto"/>
          </w:tcPr>
          <w:p w14:paraId="28354629" w14:textId="77777777" w:rsidR="00A9571C" w:rsidRPr="00101C75" w:rsidRDefault="00A9571C" w:rsidP="00611492">
            <w:r w:rsidRPr="00101C75">
              <w:t>28 days</w:t>
            </w:r>
          </w:p>
        </w:tc>
      </w:tr>
      <w:tr w:rsidR="00A9571C" w14:paraId="7BE174B0" w14:textId="77777777" w:rsidTr="00611492">
        <w:trPr>
          <w:trHeight w:val="297"/>
        </w:trPr>
        <w:tc>
          <w:tcPr>
            <w:tcW w:w="4508" w:type="dxa"/>
            <w:shd w:val="clear" w:color="auto" w:fill="auto"/>
          </w:tcPr>
          <w:p w14:paraId="5E79D130" w14:textId="77777777" w:rsidR="00A9571C" w:rsidRPr="00101C75" w:rsidRDefault="00A9571C" w:rsidP="00611492">
            <w:pPr>
              <w:jc w:val="center"/>
              <w:rPr>
                <w:b/>
              </w:rPr>
            </w:pPr>
            <w:r w:rsidRPr="00101C75">
              <w:rPr>
                <w:rFonts w:ascii="Arial" w:hAnsi="Arial" w:cs="Arial"/>
                <w:b/>
              </w:rPr>
              <w:t>Soonest possible date</w:t>
            </w:r>
          </w:p>
        </w:tc>
        <w:tc>
          <w:tcPr>
            <w:tcW w:w="4508" w:type="dxa"/>
            <w:shd w:val="clear" w:color="auto" w:fill="auto"/>
          </w:tcPr>
          <w:p w14:paraId="025B192D" w14:textId="77777777" w:rsidR="00A9571C" w:rsidRDefault="00A9571C" w:rsidP="00611492">
            <w:pPr>
              <w:rPr>
                <w:b/>
              </w:rPr>
            </w:pPr>
            <w:r>
              <w:t>17 -January-2020</w:t>
            </w:r>
          </w:p>
        </w:tc>
      </w:tr>
      <w:tr w:rsidR="00A9571C" w14:paraId="5C243CD1" w14:textId="77777777" w:rsidTr="00611492">
        <w:trPr>
          <w:trHeight w:val="297"/>
        </w:trPr>
        <w:tc>
          <w:tcPr>
            <w:tcW w:w="4508" w:type="dxa"/>
            <w:shd w:val="clear" w:color="auto" w:fill="auto"/>
          </w:tcPr>
          <w:p w14:paraId="13467DA0" w14:textId="77777777" w:rsidR="00A9571C" w:rsidRPr="00101C75" w:rsidRDefault="00A9571C" w:rsidP="00611492">
            <w:pPr>
              <w:jc w:val="center"/>
              <w:rPr>
                <w:b/>
              </w:rPr>
            </w:pPr>
            <w:r w:rsidRPr="00101C75">
              <w:rPr>
                <w:rFonts w:ascii="Arial" w:hAnsi="Arial" w:cs="Arial"/>
                <w:b/>
              </w:rPr>
              <w:t>Latest possible completion date</w:t>
            </w:r>
          </w:p>
        </w:tc>
        <w:tc>
          <w:tcPr>
            <w:tcW w:w="4508" w:type="dxa"/>
            <w:shd w:val="clear" w:color="auto" w:fill="auto"/>
          </w:tcPr>
          <w:p w14:paraId="124E2D15" w14:textId="77777777" w:rsidR="00A9571C" w:rsidRDefault="00A9571C" w:rsidP="00611492">
            <w:pPr>
              <w:rPr>
                <w:b/>
              </w:rPr>
            </w:pPr>
            <w:r>
              <w:t>27 -January-2020</w:t>
            </w:r>
          </w:p>
        </w:tc>
      </w:tr>
    </w:tbl>
    <w:p w14:paraId="75A124D0" w14:textId="753E14FC" w:rsidR="00FE4442" w:rsidRDefault="00FE4442" w:rsidP="00FE4442">
      <w:pPr>
        <w:rPr>
          <w:b/>
        </w:rPr>
      </w:pPr>
    </w:p>
    <w:p w14:paraId="69B7F970" w14:textId="51E91B1F" w:rsidR="00A9571C" w:rsidRDefault="00A9571C" w:rsidP="00FE4442">
      <w:pPr>
        <w:rPr>
          <w:b/>
        </w:rPr>
      </w:pPr>
    </w:p>
    <w:p w14:paraId="60B0330B" w14:textId="793217F4" w:rsidR="00A9571C" w:rsidRDefault="00A9571C" w:rsidP="00A9571C">
      <w:pPr>
        <w:rPr>
          <w:b/>
        </w:rPr>
      </w:pPr>
      <w:r>
        <w:rPr>
          <w:b/>
        </w:rPr>
        <w:t xml:space="preserve">Total slack of </w:t>
      </w:r>
      <w:r w:rsidR="00067C62">
        <w:rPr>
          <w:b/>
        </w:rPr>
        <w:t>5</w:t>
      </w:r>
      <w:r>
        <w:rPr>
          <w:b/>
        </w:rPr>
        <w:t xml:space="preserve"> </w:t>
      </w:r>
      <w:r w:rsidR="00067C62">
        <w:rPr>
          <w:b/>
        </w:rPr>
        <w:t>days delay.</w:t>
      </w:r>
      <w:bookmarkStart w:id="0" w:name="_GoBack"/>
      <w:bookmarkEnd w:id="0"/>
    </w:p>
    <w:p w14:paraId="76C26181" w14:textId="77777777" w:rsidR="00A9571C" w:rsidRDefault="00A9571C" w:rsidP="00FE4442">
      <w:pPr>
        <w:rPr>
          <w:b/>
        </w:rPr>
      </w:pPr>
    </w:p>
    <w:p w14:paraId="420E2C6F" w14:textId="77777777" w:rsidR="00D14109" w:rsidRDefault="00D14109" w:rsidP="00FE4442">
      <w:pPr>
        <w:rPr>
          <w:b/>
        </w:rPr>
      </w:pPr>
    </w:p>
    <w:p w14:paraId="34CB7551" w14:textId="77777777" w:rsidR="00FE4442" w:rsidRDefault="00FE4442" w:rsidP="00FE4442"/>
    <w:p w14:paraId="7C6079D7" w14:textId="77777777" w:rsidR="00FE4442" w:rsidRDefault="00FE4442" w:rsidP="00F67471"/>
    <w:p w14:paraId="1C2F3002" w14:textId="77777777" w:rsidR="00085071" w:rsidRDefault="00085071" w:rsidP="00F67471">
      <w:pPr>
        <w:rPr>
          <w:b/>
        </w:rPr>
      </w:pPr>
    </w:p>
    <w:p w14:paraId="59517CCA" w14:textId="77777777" w:rsidR="00C01B13" w:rsidRPr="00C01B13" w:rsidRDefault="00C01B13" w:rsidP="00F67471">
      <w:pPr>
        <w:rPr>
          <w:b/>
        </w:rPr>
      </w:pPr>
    </w:p>
    <w:p w14:paraId="262D36D6" w14:textId="77777777" w:rsidR="00C01B13" w:rsidRDefault="00C01B13" w:rsidP="00F67471"/>
    <w:sectPr w:rsidR="00C01B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NLEwsjA2NDMysDRT0lEKTi0uzszPAykwqgUAtkP7UiwAAAA="/>
  </w:docVars>
  <w:rsids>
    <w:rsidRoot w:val="00F67471"/>
    <w:rsid w:val="00067C62"/>
    <w:rsid w:val="00085071"/>
    <w:rsid w:val="00101C75"/>
    <w:rsid w:val="001456F1"/>
    <w:rsid w:val="001F0DAA"/>
    <w:rsid w:val="001F2F6D"/>
    <w:rsid w:val="00280C53"/>
    <w:rsid w:val="002F48A8"/>
    <w:rsid w:val="003200A4"/>
    <w:rsid w:val="00475B98"/>
    <w:rsid w:val="004952C4"/>
    <w:rsid w:val="006C6FA1"/>
    <w:rsid w:val="00713A07"/>
    <w:rsid w:val="00752B89"/>
    <w:rsid w:val="007C5D14"/>
    <w:rsid w:val="008062C3"/>
    <w:rsid w:val="00827D9D"/>
    <w:rsid w:val="0085563F"/>
    <w:rsid w:val="00896250"/>
    <w:rsid w:val="008E7269"/>
    <w:rsid w:val="00A04170"/>
    <w:rsid w:val="00A352EC"/>
    <w:rsid w:val="00A9571C"/>
    <w:rsid w:val="00AC4DAB"/>
    <w:rsid w:val="00B45A6B"/>
    <w:rsid w:val="00BC641A"/>
    <w:rsid w:val="00C01B13"/>
    <w:rsid w:val="00C07888"/>
    <w:rsid w:val="00C10434"/>
    <w:rsid w:val="00CF1D68"/>
    <w:rsid w:val="00D14109"/>
    <w:rsid w:val="00D43D9B"/>
    <w:rsid w:val="00D53A57"/>
    <w:rsid w:val="00D6645A"/>
    <w:rsid w:val="00D8392F"/>
    <w:rsid w:val="00DD1EA1"/>
    <w:rsid w:val="00EC22C4"/>
    <w:rsid w:val="00F3614D"/>
    <w:rsid w:val="00F67471"/>
    <w:rsid w:val="00FB5318"/>
    <w:rsid w:val="00FE4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DAEAE"/>
  <w15:chartTrackingRefBased/>
  <w15:docId w15:val="{DDEB999D-4309-4DAB-871B-1F02C17CA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952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nyisile Mathe</dc:creator>
  <cp:keywords/>
  <dc:description/>
  <cp:lastModifiedBy> </cp:lastModifiedBy>
  <cp:revision>3</cp:revision>
  <dcterms:created xsi:type="dcterms:W3CDTF">2020-04-06T08:48:00Z</dcterms:created>
  <dcterms:modified xsi:type="dcterms:W3CDTF">2020-04-06T08:53:00Z</dcterms:modified>
</cp:coreProperties>
</file>